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74a945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0401baf-e2e8-4c03-836b-47128f54c16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4:29Z</dcterms:created>
  <dcterms:modified xsi:type="dcterms:W3CDTF">2023-06-30T17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